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F06F55" w14:textId="77777777" w:rsidR="004F3A8F" w:rsidRPr="004F3A8F" w:rsidRDefault="004F3A8F" w:rsidP="004F3A8F">
      <w:pPr>
        <w:rPr>
          <w:rFonts w:ascii="Lato" w:hAnsi="Lato"/>
          <w:b/>
          <w:bCs/>
          <w:sz w:val="24"/>
          <w:szCs w:val="24"/>
        </w:rPr>
      </w:pPr>
      <w:r w:rsidRPr="004F3A8F">
        <w:rPr>
          <w:rFonts w:ascii="Lato" w:hAnsi="Lato"/>
          <w:b/>
          <w:bCs/>
          <w:sz w:val="24"/>
          <w:szCs w:val="24"/>
        </w:rPr>
        <w:t>Balanced Scorecard for the Minnesota Wild</w:t>
      </w:r>
    </w:p>
    <w:p w14:paraId="7DEBC706" w14:textId="05A74A1A" w:rsidR="004F3A8F" w:rsidRPr="004F3A8F" w:rsidRDefault="004F3A8F" w:rsidP="004F3A8F">
      <w:pPr>
        <w:rPr>
          <w:rFonts w:ascii="Lato" w:hAnsi="Lato"/>
          <w:sz w:val="24"/>
          <w:szCs w:val="24"/>
        </w:rPr>
      </w:pPr>
      <w:r w:rsidRPr="004F3A8F">
        <w:rPr>
          <w:rFonts w:ascii="Lato" w:hAnsi="Lato"/>
          <w:b/>
          <w:bCs/>
          <w:sz w:val="24"/>
          <w:szCs w:val="24"/>
        </w:rPr>
        <w:t>Introduction</w:t>
      </w:r>
      <w:r w:rsidR="00726006">
        <w:rPr>
          <w:rFonts w:ascii="Lato" w:hAnsi="Lato"/>
          <w:b/>
          <w:bCs/>
          <w:sz w:val="24"/>
          <w:szCs w:val="24"/>
        </w:rPr>
        <w:t>:</w:t>
      </w:r>
      <w:r w:rsidRPr="004F3A8F">
        <w:rPr>
          <w:rFonts w:ascii="Lato" w:hAnsi="Lato"/>
          <w:sz w:val="24"/>
          <w:szCs w:val="24"/>
        </w:rPr>
        <w:t xml:space="preserve"> </w:t>
      </w:r>
      <w:r w:rsidR="00335580">
        <w:rPr>
          <w:rFonts w:ascii="Lato" w:hAnsi="Lato"/>
          <w:sz w:val="24"/>
          <w:szCs w:val="24"/>
        </w:rPr>
        <w:t>Maintaining alignment between business activities and strategic goals is crucial for success in professional sports' dynamic and competitive world</w:t>
      </w:r>
      <w:r w:rsidR="006145D9" w:rsidRPr="006145D9">
        <w:rPr>
          <w:rFonts w:ascii="Lato" w:hAnsi="Lato"/>
          <w:sz w:val="24"/>
          <w:szCs w:val="24"/>
        </w:rPr>
        <w:t xml:space="preserve">. The Balanced Scorecard (BSC) is a strategic planning and management tool designed to achieve this alignment by improving internal and external communications, monitoring organizational performance, and ensuring that all business activities are directed </w:t>
      </w:r>
      <w:r w:rsidR="000E609A">
        <w:rPr>
          <w:rFonts w:ascii="Lato" w:hAnsi="Lato"/>
          <w:sz w:val="24"/>
          <w:szCs w:val="24"/>
        </w:rPr>
        <w:t>toward</w:t>
      </w:r>
      <w:r w:rsidR="006145D9" w:rsidRPr="006145D9">
        <w:rPr>
          <w:rFonts w:ascii="Lato" w:hAnsi="Lato"/>
          <w:sz w:val="24"/>
          <w:szCs w:val="24"/>
        </w:rPr>
        <w:t xml:space="preserve"> the organization's vision. This paper applies the Balanced Scorecard framework to the Minnesota Wild, a professional ice hockey team in the NHL. By examining the team's background, mission, operations, and how the four quadrants of the BSC apply to its activities, we will illustrate how the Minnesota Wild can strategically manage its performance and achieve its goals.</w:t>
      </w:r>
    </w:p>
    <w:p w14:paraId="593F2564" w14:textId="46520387" w:rsidR="004F3A8F" w:rsidRPr="004F3A8F" w:rsidRDefault="004F3A8F" w:rsidP="004F3A8F">
      <w:pPr>
        <w:rPr>
          <w:rFonts w:ascii="Lato" w:hAnsi="Lato"/>
          <w:sz w:val="24"/>
          <w:szCs w:val="24"/>
        </w:rPr>
      </w:pPr>
      <w:r w:rsidRPr="004F3A8F">
        <w:rPr>
          <w:rFonts w:ascii="Lato" w:hAnsi="Lato"/>
          <w:b/>
          <w:bCs/>
          <w:sz w:val="24"/>
          <w:szCs w:val="24"/>
        </w:rPr>
        <w:t>Company Background and Mission</w:t>
      </w:r>
      <w:r w:rsidR="00726006">
        <w:rPr>
          <w:rFonts w:ascii="Lato" w:hAnsi="Lato"/>
          <w:b/>
          <w:bCs/>
          <w:sz w:val="24"/>
          <w:szCs w:val="24"/>
        </w:rPr>
        <w:t>:</w:t>
      </w:r>
      <w:r w:rsidRPr="004F3A8F">
        <w:rPr>
          <w:rFonts w:ascii="Lato" w:hAnsi="Lato"/>
          <w:sz w:val="24"/>
          <w:szCs w:val="24"/>
        </w:rPr>
        <w:t xml:space="preserve"> </w:t>
      </w:r>
      <w:r w:rsidR="00084375">
        <w:rPr>
          <w:rFonts w:ascii="Lato" w:hAnsi="Lato"/>
          <w:sz w:val="24"/>
          <w:szCs w:val="24"/>
        </w:rPr>
        <w:t>The</w:t>
      </w:r>
      <w:r w:rsidRPr="004F3A8F">
        <w:rPr>
          <w:rFonts w:ascii="Lato" w:hAnsi="Lato"/>
          <w:sz w:val="24"/>
          <w:szCs w:val="24"/>
        </w:rPr>
        <w:t xml:space="preserve"> Minnesota Wild is a professional ice hockey team based in Saint Paul, Minnesota. </w:t>
      </w:r>
      <w:r w:rsidR="00384461">
        <w:rPr>
          <w:rFonts w:ascii="Lato" w:hAnsi="Lato"/>
          <w:sz w:val="24"/>
          <w:szCs w:val="24"/>
        </w:rPr>
        <w:t>Established in 2000, it</w:t>
      </w:r>
      <w:r w:rsidR="002D278E">
        <w:rPr>
          <w:rFonts w:ascii="Lato" w:hAnsi="Lato"/>
          <w:sz w:val="24"/>
          <w:szCs w:val="24"/>
        </w:rPr>
        <w:t xml:space="preserve"> is a member of the Central Division of the Western Conference in the NHL. The team's original owners included a group of local investors, and the current owner is Craig Leipold. The Minnesota Wild's mission</w:t>
      </w:r>
      <w:r w:rsidRPr="004F3A8F">
        <w:rPr>
          <w:rFonts w:ascii="Lato" w:hAnsi="Lato"/>
          <w:sz w:val="24"/>
          <w:szCs w:val="24"/>
        </w:rPr>
        <w:t xml:space="preserve"> is to provide high-quality entertainment through professional ice hockey, promote </w:t>
      </w:r>
      <w:proofErr w:type="gramStart"/>
      <w:r w:rsidRPr="004F3A8F">
        <w:rPr>
          <w:rFonts w:ascii="Lato" w:hAnsi="Lato"/>
          <w:sz w:val="24"/>
          <w:szCs w:val="24"/>
        </w:rPr>
        <w:t>the sport</w:t>
      </w:r>
      <w:proofErr w:type="gramEnd"/>
      <w:r w:rsidRPr="004F3A8F">
        <w:rPr>
          <w:rFonts w:ascii="Lato" w:hAnsi="Lato"/>
          <w:sz w:val="24"/>
          <w:szCs w:val="24"/>
        </w:rPr>
        <w:t xml:space="preserve"> in the community, and contribute positively to the local area.</w:t>
      </w:r>
    </w:p>
    <w:p w14:paraId="668A630A" w14:textId="0CF3B63B" w:rsidR="004F3A8F" w:rsidRPr="004F3A8F" w:rsidRDefault="004F3A8F" w:rsidP="004F3A8F">
      <w:pPr>
        <w:rPr>
          <w:rFonts w:ascii="Lato" w:hAnsi="Lato"/>
          <w:sz w:val="24"/>
          <w:szCs w:val="24"/>
        </w:rPr>
      </w:pPr>
      <w:r w:rsidRPr="004F3A8F">
        <w:rPr>
          <w:rFonts w:ascii="Lato" w:hAnsi="Lato"/>
          <w:b/>
          <w:bCs/>
          <w:sz w:val="24"/>
          <w:szCs w:val="24"/>
        </w:rPr>
        <w:t>Operations and Market Benefits</w:t>
      </w:r>
      <w:r w:rsidR="004318B2">
        <w:rPr>
          <w:rFonts w:ascii="Lato" w:hAnsi="Lato"/>
          <w:b/>
          <w:bCs/>
          <w:sz w:val="24"/>
          <w:szCs w:val="24"/>
        </w:rPr>
        <w:t>:</w:t>
      </w:r>
      <w:r w:rsidRPr="004F3A8F">
        <w:rPr>
          <w:rFonts w:ascii="Lato" w:hAnsi="Lato"/>
          <w:sz w:val="24"/>
          <w:szCs w:val="24"/>
        </w:rPr>
        <w:t xml:space="preserve"> </w:t>
      </w:r>
      <w:r w:rsidR="00335580" w:rsidRPr="004F3A8F">
        <w:rPr>
          <w:rFonts w:ascii="Lato" w:hAnsi="Lato"/>
          <w:sz w:val="24"/>
          <w:szCs w:val="24"/>
        </w:rPr>
        <w:t>Minnesota</w:t>
      </w:r>
      <w:r w:rsidRPr="004F3A8F">
        <w:rPr>
          <w:rFonts w:ascii="Lato" w:hAnsi="Lato"/>
          <w:sz w:val="24"/>
          <w:szCs w:val="24"/>
        </w:rPr>
        <w:t xml:space="preserve"> Wild engages in various activities to achieve its mission. The team plays competitive hockey, participates in community outreach programs, and provides entertainment for its fans. The benefits to the market include offering a source of local pride and entertainment, promoting physical activity and sportsmanship, and contributing to the local economy through job creation and tourism.</w:t>
      </w:r>
    </w:p>
    <w:p w14:paraId="66065E2F" w14:textId="77777777" w:rsidR="004F3A8F" w:rsidRPr="004F3A8F" w:rsidRDefault="004F3A8F" w:rsidP="004F3A8F">
      <w:pPr>
        <w:rPr>
          <w:rFonts w:ascii="Lato" w:hAnsi="Lato"/>
          <w:sz w:val="24"/>
          <w:szCs w:val="24"/>
        </w:rPr>
      </w:pPr>
      <w:r w:rsidRPr="004F3A8F">
        <w:rPr>
          <w:rFonts w:ascii="Lato" w:hAnsi="Lato"/>
          <w:b/>
          <w:bCs/>
          <w:sz w:val="24"/>
          <w:szCs w:val="24"/>
        </w:rPr>
        <w:t>Balanced Scorecard Application</w:t>
      </w:r>
    </w:p>
    <w:p w14:paraId="1D580BF7" w14:textId="77777777" w:rsidR="004F3A8F" w:rsidRPr="004F3A8F" w:rsidRDefault="004F3A8F" w:rsidP="004F3A8F">
      <w:pPr>
        <w:numPr>
          <w:ilvl w:val="0"/>
          <w:numId w:val="1"/>
        </w:numPr>
        <w:rPr>
          <w:rFonts w:ascii="Lato" w:hAnsi="Lato"/>
          <w:sz w:val="24"/>
          <w:szCs w:val="24"/>
        </w:rPr>
      </w:pPr>
      <w:r w:rsidRPr="004F3A8F">
        <w:rPr>
          <w:rFonts w:ascii="Lato" w:hAnsi="Lato"/>
          <w:b/>
          <w:bCs/>
          <w:sz w:val="24"/>
          <w:szCs w:val="24"/>
        </w:rPr>
        <w:t>Financial Perspective</w:t>
      </w:r>
    </w:p>
    <w:p w14:paraId="55CFC2DE" w14:textId="7D1FF5F0" w:rsidR="004F3A8F" w:rsidRPr="004F3A8F" w:rsidRDefault="004F3A8F" w:rsidP="004F3A8F">
      <w:pPr>
        <w:numPr>
          <w:ilvl w:val="1"/>
          <w:numId w:val="1"/>
        </w:numPr>
        <w:rPr>
          <w:rFonts w:ascii="Lato" w:hAnsi="Lato"/>
          <w:sz w:val="24"/>
          <w:szCs w:val="24"/>
        </w:rPr>
      </w:pPr>
      <w:r w:rsidRPr="004F3A8F">
        <w:rPr>
          <w:rFonts w:ascii="Lato" w:hAnsi="Lato"/>
          <w:b/>
          <w:bCs/>
          <w:sz w:val="24"/>
          <w:szCs w:val="24"/>
        </w:rPr>
        <w:t>Revenue Growth:</w:t>
      </w:r>
      <w:r w:rsidRPr="004F3A8F">
        <w:rPr>
          <w:rFonts w:ascii="Lato" w:hAnsi="Lato"/>
          <w:sz w:val="24"/>
          <w:szCs w:val="24"/>
        </w:rPr>
        <w:t xml:space="preserve"> The team focuses on increasing revenue through ticket sales, merchandise, broadcasting rights, and sponsorship deals. Effective financial management ensures </w:t>
      </w:r>
      <w:r w:rsidR="00717426">
        <w:rPr>
          <w:rFonts w:ascii="Lato" w:hAnsi="Lato"/>
          <w:sz w:val="24"/>
          <w:szCs w:val="24"/>
        </w:rPr>
        <w:t xml:space="preserve">that </w:t>
      </w:r>
      <w:r w:rsidRPr="004F3A8F">
        <w:rPr>
          <w:rFonts w:ascii="Lato" w:hAnsi="Lato"/>
          <w:sz w:val="24"/>
          <w:szCs w:val="24"/>
        </w:rPr>
        <w:t>the team remains competitive and profitable.</w:t>
      </w:r>
    </w:p>
    <w:p w14:paraId="1E73AB12" w14:textId="77777777" w:rsidR="004F3A8F" w:rsidRPr="004F3A8F" w:rsidRDefault="004F3A8F" w:rsidP="004F3A8F">
      <w:pPr>
        <w:numPr>
          <w:ilvl w:val="1"/>
          <w:numId w:val="1"/>
        </w:numPr>
        <w:rPr>
          <w:rFonts w:ascii="Lato" w:hAnsi="Lato"/>
          <w:sz w:val="24"/>
          <w:szCs w:val="24"/>
        </w:rPr>
      </w:pPr>
      <w:r w:rsidRPr="004F3A8F">
        <w:rPr>
          <w:rFonts w:ascii="Lato" w:hAnsi="Lato"/>
          <w:b/>
          <w:bCs/>
          <w:sz w:val="24"/>
          <w:szCs w:val="24"/>
        </w:rPr>
        <w:t>Cost Management:</w:t>
      </w:r>
      <w:r w:rsidRPr="004F3A8F">
        <w:rPr>
          <w:rFonts w:ascii="Lato" w:hAnsi="Lato"/>
          <w:sz w:val="24"/>
          <w:szCs w:val="24"/>
        </w:rPr>
        <w:t xml:space="preserve"> Controlling operational costs, including player salaries, training facilities, and travel expenses, is crucial for maintaining financial health.</w:t>
      </w:r>
    </w:p>
    <w:p w14:paraId="5676A502" w14:textId="77777777" w:rsidR="004F3A8F" w:rsidRPr="004F3A8F" w:rsidRDefault="004F3A8F" w:rsidP="004F3A8F">
      <w:pPr>
        <w:numPr>
          <w:ilvl w:val="0"/>
          <w:numId w:val="1"/>
        </w:numPr>
        <w:rPr>
          <w:rFonts w:ascii="Lato" w:hAnsi="Lato"/>
          <w:sz w:val="24"/>
          <w:szCs w:val="24"/>
        </w:rPr>
      </w:pPr>
      <w:r w:rsidRPr="004F3A8F">
        <w:rPr>
          <w:rFonts w:ascii="Lato" w:hAnsi="Lato"/>
          <w:b/>
          <w:bCs/>
          <w:sz w:val="24"/>
          <w:szCs w:val="24"/>
        </w:rPr>
        <w:t>Customer Perspective</w:t>
      </w:r>
    </w:p>
    <w:p w14:paraId="631A849B" w14:textId="178E6AC1" w:rsidR="00D16984" w:rsidRDefault="009576DE" w:rsidP="00721520">
      <w:pPr>
        <w:pStyle w:val="ListParagraph"/>
        <w:numPr>
          <w:ilvl w:val="0"/>
          <w:numId w:val="3"/>
        </w:numPr>
        <w:rPr>
          <w:rFonts w:ascii="Lato" w:hAnsi="Lato"/>
          <w:sz w:val="24"/>
          <w:szCs w:val="24"/>
        </w:rPr>
      </w:pPr>
      <w:r w:rsidRPr="00721520">
        <w:rPr>
          <w:rFonts w:ascii="Lato" w:hAnsi="Lato"/>
          <w:sz w:val="24"/>
          <w:szCs w:val="24"/>
        </w:rPr>
        <w:t xml:space="preserve">Fan engagement and customer satisfaction are critical to the </w:t>
      </w:r>
      <w:r w:rsidR="00721520">
        <w:rPr>
          <w:rFonts w:ascii="Lato" w:hAnsi="Lato"/>
          <w:sz w:val="24"/>
          <w:szCs w:val="24"/>
        </w:rPr>
        <w:t>Minnesota Wild's success</w:t>
      </w:r>
      <w:r w:rsidRPr="00721520">
        <w:rPr>
          <w:rFonts w:ascii="Lato" w:hAnsi="Lato"/>
          <w:sz w:val="24"/>
          <w:szCs w:val="24"/>
        </w:rPr>
        <w:t xml:space="preserve">. Building and maintaining a loyal fan base is essential for the team's long-term success. According to a recent survey conducted among season ticket holders, 85% of respondents reported high satisfaction with </w:t>
      </w:r>
      <w:r w:rsidRPr="00721520">
        <w:rPr>
          <w:rFonts w:ascii="Lato" w:hAnsi="Lato"/>
          <w:sz w:val="24"/>
          <w:szCs w:val="24"/>
        </w:rPr>
        <w:lastRenderedPageBreak/>
        <w:t xml:space="preserve">their game-day experience, citing the exciting gameplay and the welcoming atmosphere of the Xcel Energy Center as </w:t>
      </w:r>
      <w:r w:rsidR="003C06DC">
        <w:rPr>
          <w:rFonts w:ascii="Lato" w:hAnsi="Lato"/>
          <w:sz w:val="24"/>
          <w:szCs w:val="24"/>
        </w:rPr>
        <w:t>crucial</w:t>
      </w:r>
      <w:r w:rsidRPr="00721520">
        <w:rPr>
          <w:rFonts w:ascii="Lato" w:hAnsi="Lato"/>
          <w:sz w:val="24"/>
          <w:szCs w:val="24"/>
        </w:rPr>
        <w:t xml:space="preserve"> factors.</w:t>
      </w:r>
    </w:p>
    <w:p w14:paraId="32CA1BB3" w14:textId="77777777" w:rsidR="00D16984" w:rsidRDefault="00D16984" w:rsidP="00D16984">
      <w:pPr>
        <w:pStyle w:val="ListParagraph"/>
        <w:ind w:left="1440"/>
        <w:rPr>
          <w:rFonts w:ascii="Lato" w:hAnsi="Lato"/>
          <w:sz w:val="24"/>
          <w:szCs w:val="24"/>
        </w:rPr>
      </w:pPr>
    </w:p>
    <w:p w14:paraId="2DB2B898" w14:textId="77777777" w:rsidR="00D16984" w:rsidRDefault="009576DE" w:rsidP="00D16984">
      <w:pPr>
        <w:pStyle w:val="ListParagraph"/>
        <w:numPr>
          <w:ilvl w:val="0"/>
          <w:numId w:val="3"/>
        </w:numPr>
        <w:rPr>
          <w:rFonts w:ascii="Lato" w:hAnsi="Lato"/>
          <w:sz w:val="24"/>
          <w:szCs w:val="24"/>
        </w:rPr>
      </w:pPr>
      <w:r w:rsidRPr="00D16984">
        <w:rPr>
          <w:rFonts w:ascii="Lato" w:hAnsi="Lato"/>
          <w:sz w:val="24"/>
          <w:szCs w:val="24"/>
        </w:rPr>
        <w:t>The team actively engages with fans through various channels, including social media, community events, and interactive game-day experiences. For instance, social media interactions have seen a 20% increase over the past year, with fans frequently participating in online contests, polls, and live Q&amp;A sessions with players. A notable 90% of survey respondents indicated that they feel more connected to the team through these digital interactions.</w:t>
      </w:r>
    </w:p>
    <w:p w14:paraId="3C607935" w14:textId="77777777" w:rsidR="00D16984" w:rsidRPr="00D16984" w:rsidRDefault="00D16984" w:rsidP="00D16984">
      <w:pPr>
        <w:pStyle w:val="ListParagraph"/>
        <w:rPr>
          <w:rFonts w:ascii="Lato" w:hAnsi="Lato"/>
          <w:sz w:val="24"/>
          <w:szCs w:val="24"/>
        </w:rPr>
      </w:pPr>
    </w:p>
    <w:p w14:paraId="0560C008" w14:textId="77777777" w:rsidR="00ED2DEA" w:rsidRDefault="009576DE" w:rsidP="00D16984">
      <w:pPr>
        <w:pStyle w:val="ListParagraph"/>
        <w:numPr>
          <w:ilvl w:val="0"/>
          <w:numId w:val="3"/>
        </w:numPr>
        <w:rPr>
          <w:rFonts w:ascii="Lato" w:hAnsi="Lato"/>
          <w:sz w:val="24"/>
          <w:szCs w:val="24"/>
        </w:rPr>
      </w:pPr>
      <w:r w:rsidRPr="00D16984">
        <w:rPr>
          <w:rFonts w:ascii="Lato" w:hAnsi="Lato"/>
          <w:sz w:val="24"/>
          <w:szCs w:val="24"/>
        </w:rPr>
        <w:t>In addition to digital engagement, the Minnesota Wild prioritizes in-person fan experiences. Community outreach programs, such as youth hockey clinics and charity events, have received positive feedback, with 75% of participants expressing that these initiatives have deepened their loyalty to the team.</w:t>
      </w:r>
    </w:p>
    <w:p w14:paraId="6BB3A03C" w14:textId="77777777" w:rsidR="00ED2DEA" w:rsidRPr="00ED2DEA" w:rsidRDefault="00ED2DEA" w:rsidP="00ED2DEA">
      <w:pPr>
        <w:pStyle w:val="ListParagraph"/>
        <w:rPr>
          <w:rFonts w:ascii="Lato" w:hAnsi="Lato"/>
          <w:sz w:val="24"/>
          <w:szCs w:val="24"/>
        </w:rPr>
      </w:pPr>
    </w:p>
    <w:p w14:paraId="07236969" w14:textId="1C30C2AF" w:rsidR="00ED2DEA" w:rsidRDefault="009576DE" w:rsidP="00D16984">
      <w:pPr>
        <w:pStyle w:val="ListParagraph"/>
        <w:numPr>
          <w:ilvl w:val="0"/>
          <w:numId w:val="3"/>
        </w:numPr>
        <w:rPr>
          <w:rFonts w:ascii="Lato" w:hAnsi="Lato"/>
          <w:sz w:val="24"/>
          <w:szCs w:val="24"/>
        </w:rPr>
      </w:pPr>
      <w:r w:rsidRPr="00D16984">
        <w:rPr>
          <w:rFonts w:ascii="Lato" w:hAnsi="Lato"/>
          <w:sz w:val="24"/>
          <w:szCs w:val="24"/>
        </w:rPr>
        <w:t>Customer satisfaction extends beyond engagement to the overall quality of the entertainment experience. The team has invested in upgrading facilities at the Xcel Energy Center, including more comfortable seating and enhanced food and beverage options. These improvements have resulted in a 15% increase in positive reviews regarding the venue's amenities. Furthermore, 88% of attendees surveyed rated the arena</w:t>
      </w:r>
      <w:r w:rsidR="00384461">
        <w:rPr>
          <w:rFonts w:ascii="Lato" w:hAnsi="Lato"/>
          <w:sz w:val="24"/>
          <w:szCs w:val="24"/>
        </w:rPr>
        <w:t>'</w:t>
      </w:r>
      <w:r w:rsidRPr="00D16984">
        <w:rPr>
          <w:rFonts w:ascii="Lato" w:hAnsi="Lato"/>
          <w:sz w:val="24"/>
          <w:szCs w:val="24"/>
        </w:rPr>
        <w:t>s cleanliness and safety measures as excellent, reinforcing their decision to attend more games.</w:t>
      </w:r>
    </w:p>
    <w:p w14:paraId="748F88A1" w14:textId="77777777" w:rsidR="00ED2DEA" w:rsidRPr="00ED2DEA" w:rsidRDefault="00ED2DEA" w:rsidP="00ED2DEA">
      <w:pPr>
        <w:pStyle w:val="ListParagraph"/>
        <w:rPr>
          <w:rFonts w:ascii="Lato" w:hAnsi="Lato"/>
          <w:sz w:val="24"/>
          <w:szCs w:val="24"/>
        </w:rPr>
      </w:pPr>
    </w:p>
    <w:p w14:paraId="266BD83A" w14:textId="5F7C74B3" w:rsidR="009576DE" w:rsidRPr="00D16984" w:rsidRDefault="009576DE" w:rsidP="00D16984">
      <w:pPr>
        <w:pStyle w:val="ListParagraph"/>
        <w:numPr>
          <w:ilvl w:val="0"/>
          <w:numId w:val="3"/>
        </w:numPr>
        <w:rPr>
          <w:rFonts w:ascii="Lato" w:hAnsi="Lato"/>
          <w:sz w:val="24"/>
          <w:szCs w:val="24"/>
        </w:rPr>
      </w:pPr>
      <w:r w:rsidRPr="00D16984">
        <w:rPr>
          <w:rFonts w:ascii="Lato" w:hAnsi="Lato"/>
          <w:sz w:val="24"/>
          <w:szCs w:val="24"/>
        </w:rPr>
        <w:t xml:space="preserve">By continuously seeking and responding to fan feedback, the Minnesota Wild ensures that it meets and exceeds the expectations of its dedicated supporters, fostering a </w:t>
      </w:r>
      <w:r w:rsidR="003C06DC">
        <w:rPr>
          <w:rFonts w:ascii="Lato" w:hAnsi="Lato"/>
          <w:sz w:val="24"/>
          <w:szCs w:val="24"/>
        </w:rPr>
        <w:t>robust and</w:t>
      </w:r>
      <w:r w:rsidRPr="00D16984">
        <w:rPr>
          <w:rFonts w:ascii="Lato" w:hAnsi="Lato"/>
          <w:sz w:val="24"/>
          <w:szCs w:val="24"/>
        </w:rPr>
        <w:t xml:space="preserve"> loyal fan base and enhancing the overall fan experience.</w:t>
      </w:r>
    </w:p>
    <w:p w14:paraId="70FEBB42" w14:textId="77777777" w:rsidR="004F3A8F" w:rsidRPr="004F3A8F" w:rsidRDefault="004F3A8F" w:rsidP="004F3A8F">
      <w:pPr>
        <w:numPr>
          <w:ilvl w:val="0"/>
          <w:numId w:val="1"/>
        </w:numPr>
        <w:rPr>
          <w:rFonts w:ascii="Lato" w:hAnsi="Lato"/>
          <w:sz w:val="24"/>
          <w:szCs w:val="24"/>
        </w:rPr>
      </w:pPr>
      <w:r w:rsidRPr="004F3A8F">
        <w:rPr>
          <w:rFonts w:ascii="Lato" w:hAnsi="Lato"/>
          <w:b/>
          <w:bCs/>
          <w:sz w:val="24"/>
          <w:szCs w:val="24"/>
        </w:rPr>
        <w:t>Internal Business Processes Perspective</w:t>
      </w:r>
    </w:p>
    <w:p w14:paraId="7762BD99" w14:textId="77777777" w:rsidR="004F3A8F" w:rsidRPr="004F3A8F" w:rsidRDefault="004F3A8F" w:rsidP="004F3A8F">
      <w:pPr>
        <w:numPr>
          <w:ilvl w:val="1"/>
          <w:numId w:val="1"/>
        </w:numPr>
        <w:rPr>
          <w:rFonts w:ascii="Lato" w:hAnsi="Lato"/>
          <w:sz w:val="24"/>
          <w:szCs w:val="24"/>
        </w:rPr>
      </w:pPr>
      <w:r w:rsidRPr="004F3A8F">
        <w:rPr>
          <w:rFonts w:ascii="Lato" w:hAnsi="Lato"/>
          <w:b/>
          <w:bCs/>
          <w:sz w:val="24"/>
          <w:szCs w:val="24"/>
        </w:rPr>
        <w:t>Operational Efficiency:</w:t>
      </w:r>
      <w:r w:rsidRPr="004F3A8F">
        <w:rPr>
          <w:rFonts w:ascii="Lato" w:hAnsi="Lato"/>
          <w:sz w:val="24"/>
          <w:szCs w:val="24"/>
        </w:rPr>
        <w:t xml:space="preserve"> Streamlining processes, such as ticketing and merchandise sales, ensures smooth operations. Efficient training and development programs for players and staff also contribute to success on the ice.</w:t>
      </w:r>
    </w:p>
    <w:p w14:paraId="221082B5" w14:textId="609CBB8D" w:rsidR="004F3A8F" w:rsidRPr="004F3A8F" w:rsidRDefault="004F3A8F" w:rsidP="004F3A8F">
      <w:pPr>
        <w:numPr>
          <w:ilvl w:val="1"/>
          <w:numId w:val="1"/>
        </w:numPr>
        <w:rPr>
          <w:rFonts w:ascii="Lato" w:hAnsi="Lato"/>
          <w:sz w:val="24"/>
          <w:szCs w:val="24"/>
        </w:rPr>
      </w:pPr>
      <w:r w:rsidRPr="004F3A8F">
        <w:rPr>
          <w:rFonts w:ascii="Lato" w:hAnsi="Lato"/>
          <w:b/>
          <w:bCs/>
          <w:sz w:val="24"/>
          <w:szCs w:val="24"/>
        </w:rPr>
        <w:t>Innovation:</w:t>
      </w:r>
      <w:r w:rsidRPr="004F3A8F">
        <w:rPr>
          <w:rFonts w:ascii="Lato" w:hAnsi="Lato"/>
          <w:sz w:val="24"/>
          <w:szCs w:val="24"/>
        </w:rPr>
        <w:t xml:space="preserve"> Continuously improving game strategies, player development programs, and fan engagement methods keep the team competitive and relevant.</w:t>
      </w:r>
    </w:p>
    <w:p w14:paraId="6E73116C" w14:textId="77777777" w:rsidR="004F3A8F" w:rsidRPr="004F3A8F" w:rsidRDefault="004F3A8F" w:rsidP="004F3A8F">
      <w:pPr>
        <w:numPr>
          <w:ilvl w:val="0"/>
          <w:numId w:val="1"/>
        </w:numPr>
        <w:rPr>
          <w:rFonts w:ascii="Lato" w:hAnsi="Lato"/>
          <w:sz w:val="24"/>
          <w:szCs w:val="24"/>
        </w:rPr>
      </w:pPr>
      <w:r w:rsidRPr="004F3A8F">
        <w:rPr>
          <w:rFonts w:ascii="Lato" w:hAnsi="Lato"/>
          <w:b/>
          <w:bCs/>
          <w:sz w:val="24"/>
          <w:szCs w:val="24"/>
        </w:rPr>
        <w:t>Learning and Growth Perspective</w:t>
      </w:r>
    </w:p>
    <w:p w14:paraId="4F705ADD" w14:textId="1814D5FF" w:rsidR="004F3A8F" w:rsidRPr="004F3A8F" w:rsidRDefault="004F3A8F" w:rsidP="004F3A8F">
      <w:pPr>
        <w:numPr>
          <w:ilvl w:val="1"/>
          <w:numId w:val="1"/>
        </w:numPr>
        <w:rPr>
          <w:rFonts w:ascii="Lato" w:hAnsi="Lato"/>
          <w:sz w:val="24"/>
          <w:szCs w:val="24"/>
        </w:rPr>
      </w:pPr>
      <w:r w:rsidRPr="004F3A8F">
        <w:rPr>
          <w:rFonts w:ascii="Lato" w:hAnsi="Lato"/>
          <w:b/>
          <w:bCs/>
          <w:sz w:val="24"/>
          <w:szCs w:val="24"/>
        </w:rPr>
        <w:lastRenderedPageBreak/>
        <w:t>Employee Development:</w:t>
      </w:r>
      <w:r w:rsidRPr="004F3A8F">
        <w:rPr>
          <w:rFonts w:ascii="Lato" w:hAnsi="Lato"/>
          <w:sz w:val="24"/>
          <w:szCs w:val="24"/>
        </w:rPr>
        <w:t xml:space="preserve"> Investing in </w:t>
      </w:r>
      <w:r w:rsidR="00FD59CA">
        <w:rPr>
          <w:rFonts w:ascii="Lato" w:hAnsi="Lato"/>
          <w:sz w:val="24"/>
          <w:szCs w:val="24"/>
        </w:rPr>
        <w:t>developing</w:t>
      </w:r>
      <w:r w:rsidRPr="004F3A8F">
        <w:rPr>
          <w:rFonts w:ascii="Lato" w:hAnsi="Lato"/>
          <w:sz w:val="24"/>
          <w:szCs w:val="24"/>
        </w:rPr>
        <w:t xml:space="preserve"> players, coaches, and staff ensures continuous improvement and adaptability. Training programs and career development opportunities are essential.</w:t>
      </w:r>
    </w:p>
    <w:p w14:paraId="245AA93A" w14:textId="72624E8E" w:rsidR="004F3A8F" w:rsidRPr="004F3A8F" w:rsidRDefault="004F3A8F" w:rsidP="004F3A8F">
      <w:pPr>
        <w:numPr>
          <w:ilvl w:val="1"/>
          <w:numId w:val="1"/>
        </w:numPr>
        <w:rPr>
          <w:rFonts w:ascii="Lato" w:hAnsi="Lato"/>
          <w:sz w:val="24"/>
          <w:szCs w:val="24"/>
        </w:rPr>
      </w:pPr>
      <w:r w:rsidRPr="004F3A8F">
        <w:rPr>
          <w:rFonts w:ascii="Lato" w:hAnsi="Lato"/>
          <w:b/>
          <w:bCs/>
          <w:sz w:val="24"/>
          <w:szCs w:val="24"/>
        </w:rPr>
        <w:t>Organizational Culture:</w:t>
      </w:r>
      <w:r w:rsidRPr="004F3A8F">
        <w:rPr>
          <w:rFonts w:ascii="Lato" w:hAnsi="Lato"/>
          <w:sz w:val="24"/>
          <w:szCs w:val="24"/>
        </w:rPr>
        <w:t xml:space="preserve"> Fostering a positive and inclusive culture helps attract and retain talent. Emphasizing teamwork, sportsmanship, and community involvement aligns with the team's mission and values.</w:t>
      </w:r>
    </w:p>
    <w:p w14:paraId="4ED4889E" w14:textId="77777777" w:rsidR="00572DEA" w:rsidRDefault="00572DEA" w:rsidP="004F3A8F">
      <w:pPr>
        <w:rPr>
          <w:rFonts w:ascii="Lato" w:hAnsi="Lato"/>
          <w:b/>
          <w:bCs/>
          <w:sz w:val="24"/>
          <w:szCs w:val="24"/>
        </w:rPr>
      </w:pPr>
    </w:p>
    <w:p w14:paraId="451AE0D9" w14:textId="30CD4B75" w:rsidR="004F3A8F" w:rsidRDefault="004F3A8F" w:rsidP="004F3A8F">
      <w:pPr>
        <w:rPr>
          <w:rFonts w:ascii="Lato" w:hAnsi="Lato"/>
          <w:sz w:val="24"/>
          <w:szCs w:val="24"/>
        </w:rPr>
      </w:pPr>
      <w:r w:rsidRPr="004F3A8F">
        <w:rPr>
          <w:rFonts w:ascii="Lato" w:hAnsi="Lato"/>
          <w:b/>
          <w:bCs/>
          <w:sz w:val="24"/>
          <w:szCs w:val="24"/>
        </w:rPr>
        <w:t>Conclusion</w:t>
      </w:r>
      <w:r w:rsidRPr="004F3A8F">
        <w:rPr>
          <w:rFonts w:ascii="Lato" w:hAnsi="Lato"/>
          <w:sz w:val="24"/>
          <w:szCs w:val="24"/>
        </w:rPr>
        <w:t xml:space="preserve"> The Minnesota Wild's application of the Balanced Scorecard demonstrates its commitment to financial stability, customer satisfaction, operational excellence, and continuous growth. By aligning its activities with the BSC framework, the team can effectively manage its performance and achieve its strategic objectives. The Minnesota Wild not only contributes to the local economy but also provides a source of pride and entertainment for the community, showcasing the multifaceted benefits of professional sports organizations.</w:t>
      </w:r>
    </w:p>
    <w:p w14:paraId="4E8D757F" w14:textId="77777777" w:rsidR="002D2EAC" w:rsidRPr="004F3A8F" w:rsidRDefault="002D2EAC" w:rsidP="004F3A8F">
      <w:pPr>
        <w:rPr>
          <w:rFonts w:ascii="Lato" w:hAnsi="Lato"/>
          <w:sz w:val="24"/>
          <w:szCs w:val="24"/>
        </w:rPr>
      </w:pPr>
    </w:p>
    <w:p w14:paraId="63B99487" w14:textId="77777777" w:rsidR="00CF4E48" w:rsidRPr="002C23A0" w:rsidRDefault="00CF4E48" w:rsidP="00CF4E48">
      <w:r w:rsidRPr="002C23A0">
        <w:rPr>
          <w:b/>
          <w:bCs/>
        </w:rPr>
        <w:t>Balanced Scorecard Matrix for the Minnesota Wild</w:t>
      </w:r>
    </w:p>
    <w:tbl>
      <w:tblPr>
        <w:tblW w:w="9403" w:type="dxa"/>
        <w:tblCellSpacing w:w="15" w:type="dxa"/>
        <w:shd w:val="clear" w:color="auto" w:fill="212121"/>
        <w:tblCellMar>
          <w:top w:w="15" w:type="dxa"/>
          <w:left w:w="15" w:type="dxa"/>
          <w:bottom w:w="15" w:type="dxa"/>
          <w:right w:w="15" w:type="dxa"/>
        </w:tblCellMar>
        <w:tblLook w:val="0620" w:firstRow="1" w:lastRow="0" w:firstColumn="0" w:lastColumn="0" w:noHBand="1" w:noVBand="1"/>
      </w:tblPr>
      <w:tblGrid>
        <w:gridCol w:w="1427"/>
        <w:gridCol w:w="1531"/>
        <w:gridCol w:w="1942"/>
        <w:gridCol w:w="2087"/>
        <w:gridCol w:w="2416"/>
      </w:tblGrid>
      <w:tr w:rsidR="002D2EAC" w:rsidRPr="002C23A0" w14:paraId="3384D554" w14:textId="77777777" w:rsidTr="009017DC">
        <w:trPr>
          <w:trHeight w:val="753"/>
          <w:tblHeader/>
          <w:tblCellSpacing w:w="15" w:type="dxa"/>
        </w:trPr>
        <w:tc>
          <w:tcPr>
            <w:tcW w:w="0" w:type="auto"/>
            <w:shd w:val="clear" w:color="auto" w:fill="212121"/>
            <w:vAlign w:val="bottom"/>
            <w:hideMark/>
          </w:tcPr>
          <w:p w14:paraId="6183F26E" w14:textId="77777777" w:rsidR="00CF4E48" w:rsidRPr="002C23A0" w:rsidRDefault="00CF4E48" w:rsidP="00D83FF7">
            <w:pPr>
              <w:rPr>
                <w:b/>
                <w:bCs/>
              </w:rPr>
            </w:pPr>
            <w:r w:rsidRPr="002C23A0">
              <w:rPr>
                <w:b/>
                <w:bCs/>
              </w:rPr>
              <w:t>Perspective</w:t>
            </w:r>
          </w:p>
        </w:tc>
        <w:tc>
          <w:tcPr>
            <w:tcW w:w="0" w:type="auto"/>
            <w:shd w:val="clear" w:color="auto" w:fill="212121"/>
            <w:vAlign w:val="bottom"/>
            <w:hideMark/>
          </w:tcPr>
          <w:p w14:paraId="1DF85BAD" w14:textId="77777777" w:rsidR="00CF4E48" w:rsidRPr="002C23A0" w:rsidRDefault="00CF4E48" w:rsidP="00D83FF7">
            <w:pPr>
              <w:rPr>
                <w:b/>
                <w:bCs/>
              </w:rPr>
            </w:pPr>
            <w:r w:rsidRPr="002C23A0">
              <w:rPr>
                <w:b/>
                <w:bCs/>
              </w:rPr>
              <w:t>Strategic Objective</w:t>
            </w:r>
          </w:p>
        </w:tc>
        <w:tc>
          <w:tcPr>
            <w:tcW w:w="0" w:type="auto"/>
            <w:shd w:val="clear" w:color="auto" w:fill="212121"/>
            <w:vAlign w:val="bottom"/>
            <w:hideMark/>
          </w:tcPr>
          <w:p w14:paraId="5BE1BD09" w14:textId="77777777" w:rsidR="00CF4E48" w:rsidRPr="002C23A0" w:rsidRDefault="00CF4E48" w:rsidP="00D83FF7">
            <w:pPr>
              <w:rPr>
                <w:b/>
                <w:bCs/>
              </w:rPr>
            </w:pPr>
            <w:r w:rsidRPr="002C23A0">
              <w:rPr>
                <w:b/>
                <w:bCs/>
              </w:rPr>
              <w:t>Measure</w:t>
            </w:r>
          </w:p>
        </w:tc>
        <w:tc>
          <w:tcPr>
            <w:tcW w:w="0" w:type="auto"/>
            <w:shd w:val="clear" w:color="auto" w:fill="212121"/>
            <w:vAlign w:val="bottom"/>
            <w:hideMark/>
          </w:tcPr>
          <w:p w14:paraId="7E1DDD27" w14:textId="77777777" w:rsidR="00CF4E48" w:rsidRPr="002C23A0" w:rsidRDefault="00CF4E48" w:rsidP="00D83FF7">
            <w:pPr>
              <w:rPr>
                <w:b/>
                <w:bCs/>
              </w:rPr>
            </w:pPr>
            <w:r w:rsidRPr="002C23A0">
              <w:rPr>
                <w:b/>
                <w:bCs/>
              </w:rPr>
              <w:t>Target</w:t>
            </w:r>
          </w:p>
        </w:tc>
        <w:tc>
          <w:tcPr>
            <w:tcW w:w="2371" w:type="dxa"/>
            <w:shd w:val="clear" w:color="auto" w:fill="212121"/>
            <w:vAlign w:val="bottom"/>
            <w:hideMark/>
          </w:tcPr>
          <w:p w14:paraId="5ABA2E08" w14:textId="77777777" w:rsidR="00CF4E48" w:rsidRPr="002C23A0" w:rsidRDefault="00CF4E48" w:rsidP="00D83FF7">
            <w:pPr>
              <w:rPr>
                <w:b/>
                <w:bCs/>
              </w:rPr>
            </w:pPr>
            <w:r w:rsidRPr="002C23A0">
              <w:rPr>
                <w:b/>
                <w:bCs/>
              </w:rPr>
              <w:t>Initiative</w:t>
            </w:r>
          </w:p>
        </w:tc>
      </w:tr>
      <w:tr w:rsidR="002D2EAC" w:rsidRPr="002C23A0" w14:paraId="2F5A6334" w14:textId="77777777" w:rsidTr="009017DC">
        <w:trPr>
          <w:trHeight w:val="1325"/>
          <w:tblCellSpacing w:w="15" w:type="dxa"/>
        </w:trPr>
        <w:tc>
          <w:tcPr>
            <w:tcW w:w="0" w:type="auto"/>
            <w:shd w:val="clear" w:color="auto" w:fill="212121"/>
            <w:vAlign w:val="bottom"/>
            <w:hideMark/>
          </w:tcPr>
          <w:p w14:paraId="09F8CAFD" w14:textId="77777777" w:rsidR="00CF4E48" w:rsidRPr="002C23A0" w:rsidRDefault="00CF4E48" w:rsidP="00D83FF7">
            <w:r w:rsidRPr="002C23A0">
              <w:rPr>
                <w:b/>
                <w:bCs/>
              </w:rPr>
              <w:t>Financial</w:t>
            </w:r>
          </w:p>
        </w:tc>
        <w:tc>
          <w:tcPr>
            <w:tcW w:w="0" w:type="auto"/>
            <w:shd w:val="clear" w:color="auto" w:fill="212121"/>
            <w:vAlign w:val="bottom"/>
            <w:hideMark/>
          </w:tcPr>
          <w:p w14:paraId="28900CBA" w14:textId="77777777" w:rsidR="00CF4E48" w:rsidRPr="002C23A0" w:rsidRDefault="00CF4E48" w:rsidP="00D83FF7">
            <w:r w:rsidRPr="002C23A0">
              <w:t>Revenue Growth</w:t>
            </w:r>
          </w:p>
        </w:tc>
        <w:tc>
          <w:tcPr>
            <w:tcW w:w="0" w:type="auto"/>
            <w:shd w:val="clear" w:color="auto" w:fill="212121"/>
            <w:vAlign w:val="bottom"/>
            <w:hideMark/>
          </w:tcPr>
          <w:p w14:paraId="3944F39E" w14:textId="77777777" w:rsidR="00CF4E48" w:rsidRPr="002C23A0" w:rsidRDefault="00CF4E48" w:rsidP="00D83FF7">
            <w:r w:rsidRPr="002C23A0">
              <w:t>Ticket sales, merchandise sales, broadcasting rights, sponsorship deals</w:t>
            </w:r>
          </w:p>
        </w:tc>
        <w:tc>
          <w:tcPr>
            <w:tcW w:w="0" w:type="auto"/>
            <w:shd w:val="clear" w:color="auto" w:fill="212121"/>
            <w:vAlign w:val="bottom"/>
            <w:hideMark/>
          </w:tcPr>
          <w:p w14:paraId="2542C925" w14:textId="77777777" w:rsidR="00CF4E48" w:rsidRPr="002C23A0" w:rsidRDefault="00CF4E48" w:rsidP="00D83FF7">
            <w:r w:rsidRPr="002C23A0">
              <w:t>Increase revenue by 10% annually</w:t>
            </w:r>
          </w:p>
        </w:tc>
        <w:tc>
          <w:tcPr>
            <w:tcW w:w="2371" w:type="dxa"/>
            <w:shd w:val="clear" w:color="auto" w:fill="212121"/>
            <w:vAlign w:val="bottom"/>
            <w:hideMark/>
          </w:tcPr>
          <w:p w14:paraId="0E2B54A1" w14:textId="4D61A3CE" w:rsidR="00CF4E48" w:rsidRPr="002C23A0" w:rsidRDefault="00CF4E48" w:rsidP="00D83FF7">
            <w:r w:rsidRPr="002C23A0">
              <w:t xml:space="preserve">Develop new marketing campaigns, expand merchandise range, </w:t>
            </w:r>
            <w:r w:rsidR="00042BC6">
              <w:t xml:space="preserve">and </w:t>
            </w:r>
            <w:r w:rsidRPr="002C23A0">
              <w:t>negotiate better broadcasting deals</w:t>
            </w:r>
            <w:r w:rsidR="00042BC6">
              <w:t>.</w:t>
            </w:r>
          </w:p>
        </w:tc>
      </w:tr>
      <w:tr w:rsidR="002D2EAC" w:rsidRPr="002C23A0" w14:paraId="5899E689" w14:textId="77777777" w:rsidTr="009017DC">
        <w:trPr>
          <w:trHeight w:val="1337"/>
          <w:tblCellSpacing w:w="15" w:type="dxa"/>
        </w:trPr>
        <w:tc>
          <w:tcPr>
            <w:tcW w:w="0" w:type="auto"/>
            <w:shd w:val="clear" w:color="auto" w:fill="212121"/>
            <w:vAlign w:val="bottom"/>
            <w:hideMark/>
          </w:tcPr>
          <w:p w14:paraId="399C9D01" w14:textId="77777777" w:rsidR="00CF4E48" w:rsidRPr="002C23A0" w:rsidRDefault="00CF4E48" w:rsidP="00D83FF7"/>
        </w:tc>
        <w:tc>
          <w:tcPr>
            <w:tcW w:w="0" w:type="auto"/>
            <w:shd w:val="clear" w:color="auto" w:fill="212121"/>
            <w:vAlign w:val="bottom"/>
            <w:hideMark/>
          </w:tcPr>
          <w:p w14:paraId="48400468" w14:textId="77777777" w:rsidR="00CF4E48" w:rsidRPr="002C23A0" w:rsidRDefault="00CF4E48" w:rsidP="00D83FF7">
            <w:r w:rsidRPr="002C23A0">
              <w:t>Cost Management</w:t>
            </w:r>
          </w:p>
        </w:tc>
        <w:tc>
          <w:tcPr>
            <w:tcW w:w="0" w:type="auto"/>
            <w:shd w:val="clear" w:color="auto" w:fill="212121"/>
            <w:vAlign w:val="bottom"/>
            <w:hideMark/>
          </w:tcPr>
          <w:p w14:paraId="5AF5E9D7" w14:textId="77777777" w:rsidR="00CF4E48" w:rsidRPr="002C23A0" w:rsidRDefault="00CF4E48" w:rsidP="00D83FF7">
            <w:r w:rsidRPr="002C23A0">
              <w:t>Operational costs, player salaries, training facilities, travel expenses</w:t>
            </w:r>
          </w:p>
        </w:tc>
        <w:tc>
          <w:tcPr>
            <w:tcW w:w="0" w:type="auto"/>
            <w:shd w:val="clear" w:color="auto" w:fill="212121"/>
            <w:vAlign w:val="bottom"/>
            <w:hideMark/>
          </w:tcPr>
          <w:p w14:paraId="2718B1B4" w14:textId="77777777" w:rsidR="00CF4E48" w:rsidRPr="002C23A0" w:rsidRDefault="00CF4E48" w:rsidP="00D83FF7">
            <w:r w:rsidRPr="002C23A0">
              <w:t>Maintain cost increases below 5% annually</w:t>
            </w:r>
          </w:p>
        </w:tc>
        <w:tc>
          <w:tcPr>
            <w:tcW w:w="2371" w:type="dxa"/>
            <w:shd w:val="clear" w:color="auto" w:fill="212121"/>
            <w:vAlign w:val="bottom"/>
            <w:hideMark/>
          </w:tcPr>
          <w:p w14:paraId="7965FCA3" w14:textId="77777777" w:rsidR="00CF4E48" w:rsidRPr="002C23A0" w:rsidRDefault="00CF4E48" w:rsidP="00D83FF7">
            <w:r w:rsidRPr="002C23A0">
              <w:t>Implement cost-saving technologies, renegotiate supplier contracts</w:t>
            </w:r>
          </w:p>
        </w:tc>
      </w:tr>
      <w:tr w:rsidR="002D2EAC" w:rsidRPr="002C23A0" w14:paraId="66136FAD" w14:textId="77777777" w:rsidTr="009017DC">
        <w:trPr>
          <w:trHeight w:val="1629"/>
          <w:tblCellSpacing w:w="15" w:type="dxa"/>
        </w:trPr>
        <w:tc>
          <w:tcPr>
            <w:tcW w:w="0" w:type="auto"/>
            <w:shd w:val="clear" w:color="auto" w:fill="212121"/>
            <w:vAlign w:val="bottom"/>
            <w:hideMark/>
          </w:tcPr>
          <w:p w14:paraId="232DF036" w14:textId="77777777" w:rsidR="00CF4E48" w:rsidRPr="002C23A0" w:rsidRDefault="00CF4E48" w:rsidP="00D83FF7">
            <w:r w:rsidRPr="002C23A0">
              <w:rPr>
                <w:b/>
                <w:bCs/>
              </w:rPr>
              <w:t>Customer</w:t>
            </w:r>
          </w:p>
        </w:tc>
        <w:tc>
          <w:tcPr>
            <w:tcW w:w="0" w:type="auto"/>
            <w:shd w:val="clear" w:color="auto" w:fill="212121"/>
            <w:vAlign w:val="bottom"/>
            <w:hideMark/>
          </w:tcPr>
          <w:p w14:paraId="3465044F" w14:textId="77777777" w:rsidR="00CF4E48" w:rsidRPr="002C23A0" w:rsidRDefault="00CF4E48" w:rsidP="00D83FF7">
            <w:r w:rsidRPr="002C23A0">
              <w:t>Fan Engagement</w:t>
            </w:r>
          </w:p>
        </w:tc>
        <w:tc>
          <w:tcPr>
            <w:tcW w:w="0" w:type="auto"/>
            <w:shd w:val="clear" w:color="auto" w:fill="212121"/>
            <w:vAlign w:val="bottom"/>
            <w:hideMark/>
          </w:tcPr>
          <w:p w14:paraId="2263297C" w14:textId="77777777" w:rsidR="00CF4E48" w:rsidRPr="002C23A0" w:rsidRDefault="00CF4E48" w:rsidP="00D83FF7">
            <w:r w:rsidRPr="002C23A0">
              <w:t>Social media interactions, community event participation</w:t>
            </w:r>
          </w:p>
        </w:tc>
        <w:tc>
          <w:tcPr>
            <w:tcW w:w="0" w:type="auto"/>
            <w:shd w:val="clear" w:color="auto" w:fill="212121"/>
            <w:vAlign w:val="bottom"/>
            <w:hideMark/>
          </w:tcPr>
          <w:p w14:paraId="513B4B45" w14:textId="77777777" w:rsidR="00CF4E48" w:rsidRPr="002C23A0" w:rsidRDefault="00CF4E48" w:rsidP="00D83FF7">
            <w:r w:rsidRPr="002C23A0">
              <w:t>Increase social media engagement by 20%, community event participation by 15% annually</w:t>
            </w:r>
          </w:p>
        </w:tc>
        <w:tc>
          <w:tcPr>
            <w:tcW w:w="2371" w:type="dxa"/>
            <w:shd w:val="clear" w:color="auto" w:fill="212121"/>
            <w:vAlign w:val="bottom"/>
            <w:hideMark/>
          </w:tcPr>
          <w:p w14:paraId="6AC36C02" w14:textId="77777777" w:rsidR="00CF4E48" w:rsidRPr="002C23A0" w:rsidRDefault="00CF4E48" w:rsidP="00D83FF7">
            <w:r w:rsidRPr="002C23A0">
              <w:t>Launch new social media campaigns, host additional community events</w:t>
            </w:r>
          </w:p>
        </w:tc>
      </w:tr>
      <w:tr w:rsidR="002D2EAC" w:rsidRPr="002C23A0" w14:paraId="4851D383" w14:textId="77777777" w:rsidTr="009017DC">
        <w:trPr>
          <w:trHeight w:val="1325"/>
          <w:tblCellSpacing w:w="15" w:type="dxa"/>
        </w:trPr>
        <w:tc>
          <w:tcPr>
            <w:tcW w:w="0" w:type="auto"/>
            <w:shd w:val="clear" w:color="auto" w:fill="212121"/>
            <w:vAlign w:val="bottom"/>
            <w:hideMark/>
          </w:tcPr>
          <w:p w14:paraId="12B02FB8" w14:textId="77777777" w:rsidR="00CF4E48" w:rsidRPr="002C23A0" w:rsidRDefault="00CF4E48" w:rsidP="00D83FF7"/>
        </w:tc>
        <w:tc>
          <w:tcPr>
            <w:tcW w:w="0" w:type="auto"/>
            <w:shd w:val="clear" w:color="auto" w:fill="212121"/>
            <w:vAlign w:val="bottom"/>
            <w:hideMark/>
          </w:tcPr>
          <w:p w14:paraId="0C236097" w14:textId="77777777" w:rsidR="00CF4E48" w:rsidRPr="002C23A0" w:rsidRDefault="00CF4E48" w:rsidP="00D83FF7">
            <w:r w:rsidRPr="002C23A0">
              <w:t>Customer Satisfaction</w:t>
            </w:r>
          </w:p>
        </w:tc>
        <w:tc>
          <w:tcPr>
            <w:tcW w:w="0" w:type="auto"/>
            <w:shd w:val="clear" w:color="auto" w:fill="212121"/>
            <w:vAlign w:val="bottom"/>
            <w:hideMark/>
          </w:tcPr>
          <w:p w14:paraId="443D43EB" w14:textId="77777777" w:rsidR="00CF4E48" w:rsidRPr="002C23A0" w:rsidRDefault="00CF4E48" w:rsidP="00D83FF7">
            <w:r w:rsidRPr="002C23A0">
              <w:t>Fan satisfaction survey scores, repeat attendance rates</w:t>
            </w:r>
          </w:p>
        </w:tc>
        <w:tc>
          <w:tcPr>
            <w:tcW w:w="0" w:type="auto"/>
            <w:shd w:val="clear" w:color="auto" w:fill="212121"/>
            <w:vAlign w:val="bottom"/>
            <w:hideMark/>
          </w:tcPr>
          <w:p w14:paraId="7D6357A6" w14:textId="7A369BF3" w:rsidR="00CF4E48" w:rsidRPr="002C23A0" w:rsidRDefault="00CF4E48" w:rsidP="00D83FF7">
            <w:r w:rsidRPr="002C23A0">
              <w:t xml:space="preserve">Achieve </w:t>
            </w:r>
            <w:r w:rsidR="00386B27">
              <w:t xml:space="preserve">a </w:t>
            </w:r>
            <w:r w:rsidRPr="002C23A0">
              <w:t xml:space="preserve">90% satisfaction rate, increase repeat </w:t>
            </w:r>
            <w:r w:rsidRPr="002C23A0">
              <w:lastRenderedPageBreak/>
              <w:t>attendance by 10% annually</w:t>
            </w:r>
          </w:p>
        </w:tc>
        <w:tc>
          <w:tcPr>
            <w:tcW w:w="2371" w:type="dxa"/>
            <w:shd w:val="clear" w:color="auto" w:fill="212121"/>
            <w:vAlign w:val="bottom"/>
            <w:hideMark/>
          </w:tcPr>
          <w:p w14:paraId="67266DDE" w14:textId="77777777" w:rsidR="00CF4E48" w:rsidRPr="002C23A0" w:rsidRDefault="00CF4E48" w:rsidP="00D83FF7">
            <w:r w:rsidRPr="002C23A0">
              <w:lastRenderedPageBreak/>
              <w:t>Enhance game-day experiences, upgrade stadium facilities</w:t>
            </w:r>
          </w:p>
        </w:tc>
      </w:tr>
      <w:tr w:rsidR="002D2EAC" w:rsidRPr="002C23A0" w14:paraId="612548B8" w14:textId="77777777" w:rsidTr="009017DC">
        <w:trPr>
          <w:trHeight w:val="1337"/>
          <w:tblCellSpacing w:w="15" w:type="dxa"/>
        </w:trPr>
        <w:tc>
          <w:tcPr>
            <w:tcW w:w="0" w:type="auto"/>
            <w:shd w:val="clear" w:color="auto" w:fill="212121"/>
            <w:vAlign w:val="bottom"/>
            <w:hideMark/>
          </w:tcPr>
          <w:p w14:paraId="062C17B8" w14:textId="77777777" w:rsidR="00CF4E48" w:rsidRPr="002C23A0" w:rsidRDefault="00CF4E48" w:rsidP="00D83FF7">
            <w:r w:rsidRPr="002C23A0">
              <w:rPr>
                <w:b/>
                <w:bCs/>
              </w:rPr>
              <w:t>Internal Business Processes</w:t>
            </w:r>
          </w:p>
        </w:tc>
        <w:tc>
          <w:tcPr>
            <w:tcW w:w="0" w:type="auto"/>
            <w:shd w:val="clear" w:color="auto" w:fill="212121"/>
            <w:vAlign w:val="bottom"/>
            <w:hideMark/>
          </w:tcPr>
          <w:p w14:paraId="64969A20" w14:textId="77777777" w:rsidR="00CF4E48" w:rsidRPr="002C23A0" w:rsidRDefault="00CF4E48" w:rsidP="00D83FF7">
            <w:r w:rsidRPr="002C23A0">
              <w:t>Operational Efficiency</w:t>
            </w:r>
          </w:p>
        </w:tc>
        <w:tc>
          <w:tcPr>
            <w:tcW w:w="0" w:type="auto"/>
            <w:shd w:val="clear" w:color="auto" w:fill="212121"/>
            <w:vAlign w:val="bottom"/>
            <w:hideMark/>
          </w:tcPr>
          <w:p w14:paraId="00A3A4E1" w14:textId="77777777" w:rsidR="00CF4E48" w:rsidRPr="002C23A0" w:rsidRDefault="00CF4E48" w:rsidP="00D83FF7">
            <w:r w:rsidRPr="002C23A0">
              <w:t>Ticketing process efficiency, merchandise sales process</w:t>
            </w:r>
          </w:p>
        </w:tc>
        <w:tc>
          <w:tcPr>
            <w:tcW w:w="0" w:type="auto"/>
            <w:shd w:val="clear" w:color="auto" w:fill="212121"/>
            <w:vAlign w:val="bottom"/>
            <w:hideMark/>
          </w:tcPr>
          <w:p w14:paraId="20F90AC1" w14:textId="77777777" w:rsidR="00CF4E48" w:rsidRPr="002C23A0" w:rsidRDefault="00CF4E48" w:rsidP="00D83FF7">
            <w:r w:rsidRPr="002C23A0">
              <w:t>Reduce ticketing and sales process time by 20%</w:t>
            </w:r>
          </w:p>
        </w:tc>
        <w:tc>
          <w:tcPr>
            <w:tcW w:w="2371" w:type="dxa"/>
            <w:shd w:val="clear" w:color="auto" w:fill="212121"/>
            <w:vAlign w:val="bottom"/>
            <w:hideMark/>
          </w:tcPr>
          <w:p w14:paraId="0D1E5EBE" w14:textId="1C09B24A" w:rsidR="00CF4E48" w:rsidRPr="002C23A0" w:rsidRDefault="00CF4E48" w:rsidP="00D83FF7">
            <w:r w:rsidRPr="002C23A0">
              <w:t xml:space="preserve">Implement </w:t>
            </w:r>
            <w:r w:rsidR="00386B27">
              <w:t xml:space="preserve">a </w:t>
            </w:r>
            <w:r w:rsidRPr="002C23A0">
              <w:t>new ticketing system, streamline merchandise sales process</w:t>
            </w:r>
          </w:p>
        </w:tc>
      </w:tr>
      <w:tr w:rsidR="002D2EAC" w:rsidRPr="002C23A0" w14:paraId="1EEF0379" w14:textId="77777777" w:rsidTr="009017DC">
        <w:trPr>
          <w:trHeight w:val="1337"/>
          <w:tblCellSpacing w:w="15" w:type="dxa"/>
        </w:trPr>
        <w:tc>
          <w:tcPr>
            <w:tcW w:w="0" w:type="auto"/>
            <w:shd w:val="clear" w:color="auto" w:fill="212121"/>
            <w:vAlign w:val="bottom"/>
            <w:hideMark/>
          </w:tcPr>
          <w:p w14:paraId="6E63AB0C" w14:textId="77777777" w:rsidR="00CF4E48" w:rsidRPr="002C23A0" w:rsidRDefault="00CF4E48" w:rsidP="00D83FF7"/>
        </w:tc>
        <w:tc>
          <w:tcPr>
            <w:tcW w:w="0" w:type="auto"/>
            <w:shd w:val="clear" w:color="auto" w:fill="212121"/>
            <w:vAlign w:val="bottom"/>
            <w:hideMark/>
          </w:tcPr>
          <w:p w14:paraId="00A5D89C" w14:textId="77777777" w:rsidR="00CF4E48" w:rsidRPr="002C23A0" w:rsidRDefault="00CF4E48" w:rsidP="00D83FF7">
            <w:r w:rsidRPr="002C23A0">
              <w:t>Innovation</w:t>
            </w:r>
          </w:p>
        </w:tc>
        <w:tc>
          <w:tcPr>
            <w:tcW w:w="0" w:type="auto"/>
            <w:shd w:val="clear" w:color="auto" w:fill="212121"/>
            <w:vAlign w:val="bottom"/>
            <w:hideMark/>
          </w:tcPr>
          <w:p w14:paraId="757385DA" w14:textId="77777777" w:rsidR="00CF4E48" w:rsidRPr="002C23A0" w:rsidRDefault="00CF4E48" w:rsidP="00D83FF7">
            <w:r w:rsidRPr="002C23A0">
              <w:t>Number of new game strategies, player development programs</w:t>
            </w:r>
          </w:p>
        </w:tc>
        <w:tc>
          <w:tcPr>
            <w:tcW w:w="0" w:type="auto"/>
            <w:shd w:val="clear" w:color="auto" w:fill="212121"/>
            <w:vAlign w:val="bottom"/>
            <w:hideMark/>
          </w:tcPr>
          <w:p w14:paraId="6BE2EA57" w14:textId="2F488C0B" w:rsidR="00CF4E48" w:rsidRPr="002C23A0" w:rsidRDefault="00CF4E48" w:rsidP="00D83FF7">
            <w:r w:rsidRPr="002C23A0">
              <w:t>Introduce 5 new game strategies 3 new development programs annually</w:t>
            </w:r>
          </w:p>
        </w:tc>
        <w:tc>
          <w:tcPr>
            <w:tcW w:w="2371" w:type="dxa"/>
            <w:shd w:val="clear" w:color="auto" w:fill="212121"/>
            <w:vAlign w:val="bottom"/>
            <w:hideMark/>
          </w:tcPr>
          <w:p w14:paraId="7B44F16E" w14:textId="77777777" w:rsidR="00CF4E48" w:rsidRPr="002C23A0" w:rsidRDefault="00CF4E48" w:rsidP="00D83FF7">
            <w:r w:rsidRPr="002C23A0">
              <w:t>Invest in advanced analytics, hire specialized coaching staff</w:t>
            </w:r>
          </w:p>
        </w:tc>
      </w:tr>
      <w:tr w:rsidR="002D2EAC" w:rsidRPr="002C23A0" w14:paraId="61AC4483" w14:textId="77777777" w:rsidTr="009017DC">
        <w:trPr>
          <w:trHeight w:val="1325"/>
          <w:tblCellSpacing w:w="15" w:type="dxa"/>
        </w:trPr>
        <w:tc>
          <w:tcPr>
            <w:tcW w:w="0" w:type="auto"/>
            <w:shd w:val="clear" w:color="auto" w:fill="212121"/>
            <w:vAlign w:val="bottom"/>
            <w:hideMark/>
          </w:tcPr>
          <w:p w14:paraId="5264EBD5" w14:textId="77777777" w:rsidR="00CF4E48" w:rsidRPr="002C23A0" w:rsidRDefault="00CF4E48" w:rsidP="00D83FF7">
            <w:r w:rsidRPr="002C23A0">
              <w:rPr>
                <w:b/>
                <w:bCs/>
              </w:rPr>
              <w:t>Learning and Growth</w:t>
            </w:r>
          </w:p>
        </w:tc>
        <w:tc>
          <w:tcPr>
            <w:tcW w:w="0" w:type="auto"/>
            <w:shd w:val="clear" w:color="auto" w:fill="212121"/>
            <w:vAlign w:val="bottom"/>
            <w:hideMark/>
          </w:tcPr>
          <w:p w14:paraId="04B83109" w14:textId="77777777" w:rsidR="00CF4E48" w:rsidRPr="002C23A0" w:rsidRDefault="00CF4E48" w:rsidP="00D83FF7">
            <w:r w:rsidRPr="002C23A0">
              <w:t>Employee Development</w:t>
            </w:r>
          </w:p>
        </w:tc>
        <w:tc>
          <w:tcPr>
            <w:tcW w:w="0" w:type="auto"/>
            <w:shd w:val="clear" w:color="auto" w:fill="212121"/>
            <w:vAlign w:val="bottom"/>
            <w:hideMark/>
          </w:tcPr>
          <w:p w14:paraId="293DD3E7" w14:textId="77777777" w:rsidR="00CF4E48" w:rsidRPr="002C23A0" w:rsidRDefault="00CF4E48" w:rsidP="00D83FF7">
            <w:r w:rsidRPr="002C23A0">
              <w:t>Training hours per employee, career advancement opportunities</w:t>
            </w:r>
          </w:p>
        </w:tc>
        <w:tc>
          <w:tcPr>
            <w:tcW w:w="0" w:type="auto"/>
            <w:shd w:val="clear" w:color="auto" w:fill="212121"/>
            <w:vAlign w:val="bottom"/>
            <w:hideMark/>
          </w:tcPr>
          <w:p w14:paraId="43F71025" w14:textId="77777777" w:rsidR="00CF4E48" w:rsidRPr="002C23A0" w:rsidRDefault="00CF4E48" w:rsidP="00D83FF7">
            <w:r w:rsidRPr="002C23A0">
              <w:t>Provide 40 hours of training per employee annually</w:t>
            </w:r>
          </w:p>
        </w:tc>
        <w:tc>
          <w:tcPr>
            <w:tcW w:w="2371" w:type="dxa"/>
            <w:shd w:val="clear" w:color="auto" w:fill="212121"/>
            <w:vAlign w:val="bottom"/>
            <w:hideMark/>
          </w:tcPr>
          <w:p w14:paraId="7833435D" w14:textId="77777777" w:rsidR="00CF4E48" w:rsidRPr="002C23A0" w:rsidRDefault="00CF4E48" w:rsidP="00D83FF7">
            <w:r w:rsidRPr="002C23A0">
              <w:t>Develop comprehensive training programs, create clear career paths</w:t>
            </w:r>
          </w:p>
        </w:tc>
      </w:tr>
      <w:tr w:rsidR="002D2EAC" w:rsidRPr="002C23A0" w14:paraId="5FE447BE" w14:textId="77777777" w:rsidTr="009017DC">
        <w:trPr>
          <w:trHeight w:val="1045"/>
          <w:tblCellSpacing w:w="15" w:type="dxa"/>
        </w:trPr>
        <w:tc>
          <w:tcPr>
            <w:tcW w:w="0" w:type="auto"/>
            <w:shd w:val="clear" w:color="auto" w:fill="212121"/>
            <w:vAlign w:val="bottom"/>
            <w:hideMark/>
          </w:tcPr>
          <w:p w14:paraId="28CD4E00" w14:textId="77777777" w:rsidR="00CF4E48" w:rsidRPr="002C23A0" w:rsidRDefault="00CF4E48" w:rsidP="00D83FF7"/>
        </w:tc>
        <w:tc>
          <w:tcPr>
            <w:tcW w:w="0" w:type="auto"/>
            <w:shd w:val="clear" w:color="auto" w:fill="212121"/>
            <w:vAlign w:val="bottom"/>
            <w:hideMark/>
          </w:tcPr>
          <w:p w14:paraId="67362BDE" w14:textId="77777777" w:rsidR="00CF4E48" w:rsidRPr="002C23A0" w:rsidRDefault="00CF4E48" w:rsidP="00D83FF7">
            <w:r w:rsidRPr="002C23A0">
              <w:t>Organizational Culture</w:t>
            </w:r>
          </w:p>
        </w:tc>
        <w:tc>
          <w:tcPr>
            <w:tcW w:w="0" w:type="auto"/>
            <w:shd w:val="clear" w:color="auto" w:fill="212121"/>
            <w:vAlign w:val="bottom"/>
            <w:hideMark/>
          </w:tcPr>
          <w:p w14:paraId="243DC3A2" w14:textId="77777777" w:rsidR="00CF4E48" w:rsidRPr="002C23A0" w:rsidRDefault="00CF4E48" w:rsidP="00D83FF7">
            <w:r w:rsidRPr="002C23A0">
              <w:t>Employee satisfaction scores, retention rates</w:t>
            </w:r>
          </w:p>
        </w:tc>
        <w:tc>
          <w:tcPr>
            <w:tcW w:w="0" w:type="auto"/>
            <w:shd w:val="clear" w:color="auto" w:fill="212121"/>
            <w:vAlign w:val="bottom"/>
            <w:hideMark/>
          </w:tcPr>
          <w:p w14:paraId="7086EB7A" w14:textId="77777777" w:rsidR="00CF4E48" w:rsidRPr="002C23A0" w:rsidRDefault="00CF4E48" w:rsidP="00D83FF7">
            <w:r w:rsidRPr="002C23A0">
              <w:t>Achieve 85% employee satisfaction, retain 90% of staff annually</w:t>
            </w:r>
          </w:p>
        </w:tc>
        <w:tc>
          <w:tcPr>
            <w:tcW w:w="2371" w:type="dxa"/>
            <w:shd w:val="clear" w:color="auto" w:fill="212121"/>
            <w:vAlign w:val="bottom"/>
            <w:hideMark/>
          </w:tcPr>
          <w:p w14:paraId="0304880F" w14:textId="77777777" w:rsidR="00CF4E48" w:rsidRPr="002C23A0" w:rsidRDefault="00CF4E48" w:rsidP="00D83FF7">
            <w:r w:rsidRPr="002C23A0">
              <w:t>Foster inclusive workplace culture, implement employee recognition programs</w:t>
            </w:r>
          </w:p>
        </w:tc>
      </w:tr>
    </w:tbl>
    <w:p w14:paraId="53A128E1" w14:textId="77777777" w:rsidR="00CF4E48" w:rsidRDefault="00CF4E48" w:rsidP="00CF4E48"/>
    <w:p w14:paraId="717C925B" w14:textId="77777777" w:rsidR="002E55CD" w:rsidRDefault="002E55CD"/>
    <w:sectPr w:rsidR="002E55CD">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D32DB1" w14:textId="77777777" w:rsidR="00EB6479" w:rsidRDefault="00EB6479" w:rsidP="00FA1C69">
      <w:pPr>
        <w:spacing w:after="0" w:line="240" w:lineRule="auto"/>
      </w:pPr>
      <w:r>
        <w:separator/>
      </w:r>
    </w:p>
  </w:endnote>
  <w:endnote w:type="continuationSeparator" w:id="0">
    <w:p w14:paraId="45B316BE" w14:textId="77777777" w:rsidR="00EB6479" w:rsidRDefault="00EB6479" w:rsidP="00FA1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40153E" w14:textId="77777777" w:rsidR="00FA1C69" w:rsidRDefault="00FA1C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4A97C7" w14:textId="77777777" w:rsidR="00FA1C69" w:rsidRDefault="00FA1C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C8970" w14:textId="77777777" w:rsidR="00FA1C69" w:rsidRDefault="00FA1C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03B27A" w14:textId="77777777" w:rsidR="00EB6479" w:rsidRDefault="00EB6479" w:rsidP="00FA1C69">
      <w:pPr>
        <w:spacing w:after="0" w:line="240" w:lineRule="auto"/>
      </w:pPr>
      <w:r>
        <w:separator/>
      </w:r>
    </w:p>
  </w:footnote>
  <w:footnote w:type="continuationSeparator" w:id="0">
    <w:p w14:paraId="4B0D5D1D" w14:textId="77777777" w:rsidR="00EB6479" w:rsidRDefault="00EB6479" w:rsidP="00FA1C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F90A8" w14:textId="77777777" w:rsidR="00FA1C69" w:rsidRDefault="00FA1C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7179BC" w14:textId="7A67BE44" w:rsidR="00FA1C69" w:rsidRPr="00ED713C" w:rsidRDefault="00FA1C69">
    <w:pPr>
      <w:pStyle w:val="Header"/>
      <w:rPr>
        <w:sz w:val="24"/>
        <w:szCs w:val="24"/>
      </w:rPr>
    </w:pPr>
    <w:r w:rsidRPr="00ED713C">
      <w:rPr>
        <w:rFonts w:ascii="Lato" w:eastAsia="Times New Roman" w:hAnsi="Lato" w:cs="Times New Roman"/>
        <w:color w:val="2D3B45"/>
        <w:kern w:val="36"/>
        <w:sz w:val="24"/>
        <w:szCs w:val="24"/>
        <w14:ligatures w14:val="none"/>
      </w:rPr>
      <w:t xml:space="preserve">W6.A1. The Balanced Scorecard </w:t>
    </w:r>
    <w:r w:rsidR="00ED713C" w:rsidRPr="00ED713C">
      <w:rPr>
        <w:rFonts w:ascii="Lato" w:eastAsia="Times New Roman" w:hAnsi="Lato" w:cs="Times New Roman"/>
        <w:color w:val="2D3B45"/>
        <w:kern w:val="36"/>
        <w:sz w:val="24"/>
        <w:szCs w:val="24"/>
        <w14:ligatures w14:val="none"/>
      </w:rPr>
      <w:t>- BIA 620 Business Analytics – HB Rose</w:t>
    </w:r>
  </w:p>
  <w:p w14:paraId="46EC9376" w14:textId="77777777" w:rsidR="00FA1C69" w:rsidRDefault="00FA1C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610DE3" w14:textId="77777777" w:rsidR="00FA1C69" w:rsidRDefault="00FA1C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595FAB"/>
    <w:multiLevelType w:val="multilevel"/>
    <w:tmpl w:val="D21CF92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3AF7FCC"/>
    <w:multiLevelType w:val="hybridMultilevel"/>
    <w:tmpl w:val="D67E1A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1649D2"/>
    <w:multiLevelType w:val="hybridMultilevel"/>
    <w:tmpl w:val="63C6F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1580160">
    <w:abstractNumId w:val="0"/>
  </w:num>
  <w:num w:numId="2" w16cid:durableId="1107505781">
    <w:abstractNumId w:val="2"/>
  </w:num>
  <w:num w:numId="3" w16cid:durableId="18563815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sgRSZiZmJhZG5ko6SsGpxcWZ+XkgBSa1APFYB/8sAAAA"/>
  </w:docVars>
  <w:rsids>
    <w:rsidRoot w:val="003137C4"/>
    <w:rsid w:val="00042BC6"/>
    <w:rsid w:val="00084375"/>
    <w:rsid w:val="000E44A3"/>
    <w:rsid w:val="000E57ED"/>
    <w:rsid w:val="000E609A"/>
    <w:rsid w:val="00121DBE"/>
    <w:rsid w:val="00125854"/>
    <w:rsid w:val="001348A1"/>
    <w:rsid w:val="0016617C"/>
    <w:rsid w:val="001D18CE"/>
    <w:rsid w:val="00236B56"/>
    <w:rsid w:val="002D278E"/>
    <w:rsid w:val="002D2EAC"/>
    <w:rsid w:val="002E55CD"/>
    <w:rsid w:val="003137C4"/>
    <w:rsid w:val="00335580"/>
    <w:rsid w:val="00384461"/>
    <w:rsid w:val="00386B27"/>
    <w:rsid w:val="003C06DC"/>
    <w:rsid w:val="004318B2"/>
    <w:rsid w:val="004973BB"/>
    <w:rsid w:val="004F3A8F"/>
    <w:rsid w:val="00572DEA"/>
    <w:rsid w:val="006145D9"/>
    <w:rsid w:val="0068108A"/>
    <w:rsid w:val="006B309E"/>
    <w:rsid w:val="00717426"/>
    <w:rsid w:val="00721520"/>
    <w:rsid w:val="00726006"/>
    <w:rsid w:val="009017DC"/>
    <w:rsid w:val="009576DE"/>
    <w:rsid w:val="009B7F0A"/>
    <w:rsid w:val="009E0903"/>
    <w:rsid w:val="00BE79FD"/>
    <w:rsid w:val="00CF4E48"/>
    <w:rsid w:val="00D16984"/>
    <w:rsid w:val="00EB6479"/>
    <w:rsid w:val="00ED2DEA"/>
    <w:rsid w:val="00ED713C"/>
    <w:rsid w:val="00F20A98"/>
    <w:rsid w:val="00FA1C69"/>
    <w:rsid w:val="00FD59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47D7AB1"/>
  <w15:chartTrackingRefBased/>
  <w15:docId w15:val="{6E5839B0-9F19-49E1-BC81-C7F47DAF2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137C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137C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137C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137C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137C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137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137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137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137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37C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137C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137C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137C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137C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137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137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137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137C4"/>
    <w:rPr>
      <w:rFonts w:eastAsiaTheme="majorEastAsia" w:cstheme="majorBidi"/>
      <w:color w:val="272727" w:themeColor="text1" w:themeTint="D8"/>
    </w:rPr>
  </w:style>
  <w:style w:type="paragraph" w:styleId="Title">
    <w:name w:val="Title"/>
    <w:basedOn w:val="Normal"/>
    <w:next w:val="Normal"/>
    <w:link w:val="TitleChar"/>
    <w:uiPriority w:val="10"/>
    <w:qFormat/>
    <w:rsid w:val="003137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137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137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137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137C4"/>
    <w:pPr>
      <w:spacing w:before="160"/>
      <w:jc w:val="center"/>
    </w:pPr>
    <w:rPr>
      <w:i/>
      <w:iCs/>
      <w:color w:val="404040" w:themeColor="text1" w:themeTint="BF"/>
    </w:rPr>
  </w:style>
  <w:style w:type="character" w:customStyle="1" w:styleId="QuoteChar">
    <w:name w:val="Quote Char"/>
    <w:basedOn w:val="DefaultParagraphFont"/>
    <w:link w:val="Quote"/>
    <w:uiPriority w:val="29"/>
    <w:rsid w:val="003137C4"/>
    <w:rPr>
      <w:i/>
      <w:iCs/>
      <w:color w:val="404040" w:themeColor="text1" w:themeTint="BF"/>
    </w:rPr>
  </w:style>
  <w:style w:type="paragraph" w:styleId="ListParagraph">
    <w:name w:val="List Paragraph"/>
    <w:basedOn w:val="Normal"/>
    <w:uiPriority w:val="34"/>
    <w:qFormat/>
    <w:rsid w:val="003137C4"/>
    <w:pPr>
      <w:ind w:left="720"/>
      <w:contextualSpacing/>
    </w:pPr>
  </w:style>
  <w:style w:type="character" w:styleId="IntenseEmphasis">
    <w:name w:val="Intense Emphasis"/>
    <w:basedOn w:val="DefaultParagraphFont"/>
    <w:uiPriority w:val="21"/>
    <w:qFormat/>
    <w:rsid w:val="003137C4"/>
    <w:rPr>
      <w:i/>
      <w:iCs/>
      <w:color w:val="0F4761" w:themeColor="accent1" w:themeShade="BF"/>
    </w:rPr>
  </w:style>
  <w:style w:type="paragraph" w:styleId="IntenseQuote">
    <w:name w:val="Intense Quote"/>
    <w:basedOn w:val="Normal"/>
    <w:next w:val="Normal"/>
    <w:link w:val="IntenseQuoteChar"/>
    <w:uiPriority w:val="30"/>
    <w:qFormat/>
    <w:rsid w:val="003137C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137C4"/>
    <w:rPr>
      <w:i/>
      <w:iCs/>
      <w:color w:val="0F4761" w:themeColor="accent1" w:themeShade="BF"/>
    </w:rPr>
  </w:style>
  <w:style w:type="character" w:styleId="IntenseReference">
    <w:name w:val="Intense Reference"/>
    <w:basedOn w:val="DefaultParagraphFont"/>
    <w:uiPriority w:val="32"/>
    <w:qFormat/>
    <w:rsid w:val="003137C4"/>
    <w:rPr>
      <w:b/>
      <w:bCs/>
      <w:smallCaps/>
      <w:color w:val="0F4761" w:themeColor="accent1" w:themeShade="BF"/>
      <w:spacing w:val="5"/>
    </w:rPr>
  </w:style>
  <w:style w:type="paragraph" w:styleId="Header">
    <w:name w:val="header"/>
    <w:basedOn w:val="Normal"/>
    <w:link w:val="HeaderChar"/>
    <w:uiPriority w:val="99"/>
    <w:unhideWhenUsed/>
    <w:rsid w:val="00FA1C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1C69"/>
  </w:style>
  <w:style w:type="paragraph" w:styleId="Footer">
    <w:name w:val="footer"/>
    <w:basedOn w:val="Normal"/>
    <w:link w:val="FooterChar"/>
    <w:uiPriority w:val="99"/>
    <w:unhideWhenUsed/>
    <w:rsid w:val="00FA1C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1C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2596552">
      <w:bodyDiv w:val="1"/>
      <w:marLeft w:val="0"/>
      <w:marRight w:val="0"/>
      <w:marTop w:val="0"/>
      <w:marBottom w:val="0"/>
      <w:divBdr>
        <w:top w:val="none" w:sz="0" w:space="0" w:color="auto"/>
        <w:left w:val="none" w:sz="0" w:space="0" w:color="auto"/>
        <w:bottom w:val="none" w:sz="0" w:space="0" w:color="auto"/>
        <w:right w:val="none" w:sz="0" w:space="0" w:color="auto"/>
      </w:divBdr>
    </w:div>
    <w:div w:id="951131324">
      <w:bodyDiv w:val="1"/>
      <w:marLeft w:val="0"/>
      <w:marRight w:val="0"/>
      <w:marTop w:val="0"/>
      <w:marBottom w:val="0"/>
      <w:divBdr>
        <w:top w:val="none" w:sz="0" w:space="0" w:color="auto"/>
        <w:left w:val="none" w:sz="0" w:space="0" w:color="auto"/>
        <w:bottom w:val="none" w:sz="0" w:space="0" w:color="auto"/>
        <w:right w:val="none" w:sz="0" w:space="0" w:color="auto"/>
      </w:divBdr>
    </w:div>
    <w:div w:id="1107887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4</Pages>
  <Words>991</Words>
  <Characters>6394</Characters>
  <Application>Microsoft Office Word</Application>
  <DocSecurity>0</DocSecurity>
  <Lines>216</Lines>
  <Paragraphs>63</Paragraphs>
  <ScaleCrop>false</ScaleCrop>
  <Company/>
  <LinksUpToDate>false</LinksUpToDate>
  <CharactersWithSpaces>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y Rose</dc:creator>
  <cp:keywords/>
  <dc:description/>
  <cp:lastModifiedBy>Rudy Rose</cp:lastModifiedBy>
  <cp:revision>35</cp:revision>
  <dcterms:created xsi:type="dcterms:W3CDTF">2024-05-14T03:02:00Z</dcterms:created>
  <dcterms:modified xsi:type="dcterms:W3CDTF">2024-05-14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e3c33c89f43101ec163e66ae0adfe708b6cc9a01555cc6360bd33770e00a75</vt:lpwstr>
  </property>
</Properties>
</file>